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8C3E02" w:rsidRDefault="008C3E02" w:rsidP="00022121">
            <w:r>
              <w:t>Started Re-Writing inputs and outputs section</w:t>
            </w:r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  <w:p w:rsidR="001C2EF6" w:rsidRDefault="001C2EF6" w:rsidP="00022121"/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</w:p>
        </w:tc>
      </w:tr>
      <w:tr w:rsidR="001C2EF6" w:rsidTr="002F2645">
        <w:tc>
          <w:tcPr>
            <w:tcW w:w="2263" w:type="dxa"/>
          </w:tcPr>
          <w:p w:rsidR="001C2EF6" w:rsidRDefault="001C2EF6">
            <w:r>
              <w:t>13/10/2017</w:t>
            </w:r>
          </w:p>
        </w:tc>
        <w:tc>
          <w:tcPr>
            <w:tcW w:w="5245" w:type="dxa"/>
          </w:tcPr>
          <w:p w:rsidR="001C2EF6" w:rsidRDefault="001C2EF6" w:rsidP="00022121">
            <w:r>
              <w:t>Started the test plan</w:t>
            </w:r>
          </w:p>
        </w:tc>
        <w:tc>
          <w:tcPr>
            <w:tcW w:w="6440" w:type="dxa"/>
          </w:tcPr>
          <w:p w:rsidR="001C2EF6" w:rsidRDefault="001C2EF6">
            <w:r>
              <w:t>Need to check how much detail is required</w:t>
            </w:r>
          </w:p>
          <w:p w:rsidR="001C2EF6" w:rsidRDefault="001C2EF6"/>
        </w:tc>
      </w:tr>
      <w:tr w:rsidR="00B82A26" w:rsidTr="002F2645">
        <w:tc>
          <w:tcPr>
            <w:tcW w:w="2263" w:type="dxa"/>
          </w:tcPr>
          <w:p w:rsidR="00B82A26" w:rsidRDefault="00B82A26">
            <w:r>
              <w:t>19/10/2017</w:t>
            </w:r>
          </w:p>
        </w:tc>
        <w:tc>
          <w:tcPr>
            <w:tcW w:w="5245" w:type="dxa"/>
          </w:tcPr>
          <w:p w:rsidR="00B82A26" w:rsidRDefault="00B82A26" w:rsidP="00022121">
            <w:r>
              <w:t xml:space="preserve">Created test plans for the settings, </w:t>
            </w:r>
            <w:proofErr w:type="gramStart"/>
            <w:r>
              <w:t>instructions</w:t>
            </w:r>
            <w:proofErr w:type="gramEnd"/>
            <w:r>
              <w:t xml:space="preserve"> and game page</w:t>
            </w:r>
          </w:p>
        </w:tc>
        <w:tc>
          <w:tcPr>
            <w:tcW w:w="6440" w:type="dxa"/>
          </w:tcPr>
          <w:p w:rsidR="00B82A26" w:rsidRDefault="00B82A26">
            <w:r>
              <w:t>I will need to restructure the test plans to make the testing clearer and easier.</w:t>
            </w:r>
          </w:p>
        </w:tc>
      </w:tr>
      <w:tr w:rsidR="00A80CDD" w:rsidTr="002F2645">
        <w:tc>
          <w:tcPr>
            <w:tcW w:w="2263" w:type="dxa"/>
          </w:tcPr>
          <w:p w:rsidR="00A80CDD" w:rsidRDefault="00A80CDD">
            <w:r>
              <w:t>21/10/2017</w:t>
            </w:r>
          </w:p>
        </w:tc>
        <w:tc>
          <w:tcPr>
            <w:tcW w:w="5245" w:type="dxa"/>
          </w:tcPr>
          <w:p w:rsidR="00A80CDD" w:rsidRDefault="00A80CDD" w:rsidP="00022121">
            <w:r>
              <w:t>Finished test plans</w:t>
            </w:r>
          </w:p>
        </w:tc>
        <w:tc>
          <w:tcPr>
            <w:tcW w:w="6440" w:type="dxa"/>
          </w:tcPr>
          <w:p w:rsidR="00A80CDD" w:rsidRDefault="00A80CDD">
            <w:r>
              <w:t>I still need to restructure the test plans possible adding testing method sections</w:t>
            </w:r>
            <w:r w:rsidR="00FC6D1A">
              <w:t>.</w:t>
            </w:r>
            <w:bookmarkStart w:id="0" w:name="_GoBack"/>
            <w:bookmarkEnd w:id="0"/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wUAskXD1iwAAAA="/>
  </w:docVars>
  <w:rsids>
    <w:rsidRoot w:val="00C60F5B"/>
    <w:rsid w:val="00022121"/>
    <w:rsid w:val="000A4108"/>
    <w:rsid w:val="001C2263"/>
    <w:rsid w:val="001C2EF6"/>
    <w:rsid w:val="00263B2A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C2F60"/>
    <w:rsid w:val="008C3E02"/>
    <w:rsid w:val="008F3960"/>
    <w:rsid w:val="00923C35"/>
    <w:rsid w:val="00A01C70"/>
    <w:rsid w:val="00A8017D"/>
    <w:rsid w:val="00A80CDD"/>
    <w:rsid w:val="00A95620"/>
    <w:rsid w:val="00B17F47"/>
    <w:rsid w:val="00B82A26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  <w:rsid w:val="00FC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C4197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641</Words>
  <Characters>365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33</cp:revision>
  <dcterms:created xsi:type="dcterms:W3CDTF">2017-09-04T09:05:00Z</dcterms:created>
  <dcterms:modified xsi:type="dcterms:W3CDTF">2017-10-21T17:16:00Z</dcterms:modified>
</cp:coreProperties>
</file>